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AF1BA6" w14:textId="33A2C974" w:rsidR="0045441F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B0F78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</w:p>
    <w:p w14:paraId="071738AB" w14:textId="0A97F6A9" w:rsidR="001A14B7" w:rsidRPr="001B0F78" w:rsidRDefault="001A14B7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PLYN</w:t>
      </w:r>
      <w:bookmarkStart w:id="0" w:name="_GoBack"/>
      <w:bookmarkEnd w:id="0"/>
    </w:p>
    <w:p w14:paraId="36C4B654" w14:textId="77777777" w:rsidR="003620FC" w:rsidRPr="001B0F78" w:rsidRDefault="003620F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5D91E7DC" w14:textId="77777777" w:rsidR="003468C6" w:rsidRPr="001B0F78" w:rsidRDefault="003468C6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6BB90E4" w14:textId="1C9A8AA5" w:rsidR="009A74B4" w:rsidRPr="001B0F78" w:rsidRDefault="009A74B4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FDBA4D5" w14:textId="3C83682D" w:rsidR="00523853" w:rsidRPr="001B0F78" w:rsidRDefault="00523853" w:rsidP="00523853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: </w:t>
      </w:r>
    </w:p>
    <w:p w14:paraId="29F703CF" w14:textId="38152BFB" w:rsidR="00952B0D" w:rsidRPr="001B0F78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B0F78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72FF599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9E70E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01C92C" w14:textId="237EAC71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F6298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C6313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85BF110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A3BCEFA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01054" w14:textId="6AF70A3C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4B430C8E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D6926" w14:textId="358A4258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7A88E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EA0995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7E633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B1C0E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0DDC5D2D" w14:textId="2193298F" w:rsidR="009A74B4" w:rsidRPr="001B0F78" w:rsidRDefault="009A74B4" w:rsidP="0054060C">
      <w:pPr>
        <w:pStyle w:val="Default"/>
        <w:spacing w:line="276" w:lineRule="auto"/>
        <w:ind w:left="360"/>
        <w:jc w:val="both"/>
        <w:rPr>
          <w:rFonts w:ascii="Times New Roman" w:eastAsia="Arial Narrow" w:hAnsi="Times New Roman" w:cs="Times New Roman"/>
          <w:b/>
          <w:bCs/>
          <w:sz w:val="22"/>
          <w:szCs w:val="22"/>
          <w:lang w:eastAsia="sk-SK" w:bidi="sk-SK"/>
        </w:rPr>
      </w:pPr>
    </w:p>
    <w:p w14:paraId="25AE2453" w14:textId="77777777" w:rsidR="00952B0D" w:rsidRPr="001B0F78" w:rsidRDefault="00952B0D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95B257A" w14:textId="53845B4B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2: </w:t>
      </w:r>
    </w:p>
    <w:p w14:paraId="5C955F85" w14:textId="1D94D433" w:rsidR="00952B0D" w:rsidRPr="001B0F78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B0F78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01039722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E68D3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885BF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DE3F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6003A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A79E87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1D86811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CFC2F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3444C4C6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9A7BB" w14:textId="29D79E0A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346323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CC0F83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7C0553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E4EC2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529DEB4" w14:textId="1A7D9BAF" w:rsidR="00F24EA0" w:rsidRPr="001B0F78" w:rsidRDefault="00F24EA0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FCA4590" w14:textId="77777777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14321A1" w14:textId="39CE3D52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3: </w:t>
      </w:r>
    </w:p>
    <w:p w14:paraId="5ECAA7B0" w14:textId="4BE13A12" w:rsidR="00952B0D" w:rsidRPr="001B0F78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B0F78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7F20D3A7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FEDB2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9E8893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A511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36739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2FE4314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F5FFF19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CA6210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05689BF1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4B7B0" w14:textId="7920DD4B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E7A4E5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ADA362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61B74D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C1D07F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2235E02" w14:textId="77777777" w:rsidR="00952B0D" w:rsidRPr="001B0F78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2D3341E3" w14:textId="77777777" w:rsidR="00952B0D" w:rsidRPr="001B0F78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6B00446C" w14:textId="725E781F" w:rsidR="00952B0D" w:rsidRPr="001B0F78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4: </w:t>
      </w:r>
    </w:p>
    <w:p w14:paraId="711B7E19" w14:textId="7DD04A47" w:rsidR="00952B0D" w:rsidRPr="001B0F78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B0F78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28C47FD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16F8E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E178C6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303C5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146D1D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7AAD57D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FCD0217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D5F27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434D76BB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698AE4" w14:textId="4D8ED47C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020541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90397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F9ACE7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6ADA81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FD860A4" w14:textId="1208242F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D60EB6D" w14:textId="77777777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2CB8224" w14:textId="6C624BF0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5: </w:t>
      </w:r>
      <w:r w:rsidRPr="001B0F78">
        <w:rPr>
          <w:rFonts w:ascii="Times New Roman" w:hAnsi="Times New Roman" w:cs="Times New Roman"/>
          <w:sz w:val="22"/>
          <w:szCs w:val="22"/>
        </w:rPr>
        <w:tab/>
      </w:r>
    </w:p>
    <w:p w14:paraId="244C673C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54849035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213F91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905E30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A4056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030879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D68CCB8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882829C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99DB9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5A49BD37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D1E76" w14:textId="2625A2A7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69392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7827DF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9E7C11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0A5AC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D23FA0F" w14:textId="59ECCBE8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6614189" w14:textId="37FBF608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sz w:val="22"/>
          <w:szCs w:val="22"/>
        </w:rPr>
        <w:br w:type="page"/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lastRenderedPageBreak/>
        <w:t xml:space="preserve">Časť 6: </w:t>
      </w:r>
      <w:r w:rsidRPr="001B0F78">
        <w:rPr>
          <w:rFonts w:ascii="Times New Roman" w:hAnsi="Times New Roman" w:cs="Times New Roman"/>
          <w:sz w:val="22"/>
          <w:szCs w:val="22"/>
        </w:rPr>
        <w:tab/>
      </w:r>
    </w:p>
    <w:p w14:paraId="6C1C0367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69E6FA6C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BB7012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C71A82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50E15D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E29B9A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C785596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783209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24553F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4FA0A920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21E557" w14:textId="2E690002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681351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BA0D07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92901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AEDEA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C5776D1" w14:textId="736A1E45" w:rsidR="00952B0D" w:rsidRPr="001B0F78" w:rsidRDefault="00952B0D">
      <w:pPr>
        <w:jc w:val="left"/>
        <w:rPr>
          <w:rFonts w:ascii="Times New Roman" w:hAnsi="Times New Roman"/>
          <w:sz w:val="22"/>
          <w:szCs w:val="22"/>
          <w:lang w:eastAsia="en-US"/>
        </w:rPr>
      </w:pPr>
    </w:p>
    <w:p w14:paraId="49183ADF" w14:textId="77777777" w:rsidR="00952B0D" w:rsidRPr="001B0F78" w:rsidRDefault="00952B0D">
      <w:pPr>
        <w:jc w:val="left"/>
        <w:rPr>
          <w:rFonts w:ascii="Times New Roman" w:hAnsi="Times New Roman"/>
          <w:sz w:val="22"/>
          <w:szCs w:val="22"/>
          <w:lang w:eastAsia="en-US"/>
        </w:rPr>
      </w:pPr>
    </w:p>
    <w:p w14:paraId="581A6294" w14:textId="741FB959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7: </w:t>
      </w:r>
      <w:r w:rsidRPr="001B0F78">
        <w:rPr>
          <w:rFonts w:ascii="Times New Roman" w:hAnsi="Times New Roman" w:cs="Times New Roman"/>
          <w:sz w:val="22"/>
          <w:szCs w:val="22"/>
        </w:rPr>
        <w:tab/>
      </w:r>
    </w:p>
    <w:p w14:paraId="0744A129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19496F2C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E749C1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05633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C9A7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7F6EE7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CCE3E1A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314F66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BFE1E1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1AFA77E4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3ABD2F" w14:textId="550D3C3B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787184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A7ACB1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98F70B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4A1453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BA56DC9" w14:textId="3729A453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391CACF" w14:textId="77777777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0167B6E" w14:textId="017ECDA8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8: </w:t>
      </w:r>
      <w:r w:rsidRPr="001B0F78">
        <w:rPr>
          <w:rFonts w:ascii="Times New Roman" w:hAnsi="Times New Roman" w:cs="Times New Roman"/>
          <w:sz w:val="22"/>
          <w:szCs w:val="22"/>
        </w:rPr>
        <w:tab/>
      </w:r>
    </w:p>
    <w:p w14:paraId="7989D43E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1BEE30C8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A051F3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74AF78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C606A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8BA9D6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9FF3CBA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C97813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1035D6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3C417B72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D21A90" w14:textId="7BB22F4E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51B8BD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290DDD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05C402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3D49B6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4CE191B" w14:textId="5301724E" w:rsidR="00952B0D" w:rsidRPr="001B0F78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798B0781" w14:textId="77777777" w:rsidR="00952B0D" w:rsidRPr="001B0F78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01A5FA0D" w14:textId="74A6FCCA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9: </w:t>
      </w:r>
      <w:r w:rsidRPr="001B0F78">
        <w:rPr>
          <w:rFonts w:ascii="Times New Roman" w:hAnsi="Times New Roman" w:cs="Times New Roman"/>
          <w:sz w:val="22"/>
          <w:szCs w:val="22"/>
        </w:rPr>
        <w:tab/>
      </w:r>
    </w:p>
    <w:p w14:paraId="57768503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67D3685B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D99815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AC5AAF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1FCB8F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D0FA93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F29BA23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ED6975F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79FC5D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336C0B7C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574C77" w14:textId="58076B92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1D502B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993A6B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62E892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8110BE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8F67C9A" w14:textId="77777777" w:rsidR="00952B0D" w:rsidRPr="001B0F78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1342C827" w14:textId="77777777" w:rsidR="00952B0D" w:rsidRPr="001B0F78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040534C6" w14:textId="524C6445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0: </w:t>
      </w:r>
      <w:r w:rsidRPr="001B0F78">
        <w:rPr>
          <w:rFonts w:ascii="Times New Roman" w:hAnsi="Times New Roman" w:cs="Times New Roman"/>
          <w:sz w:val="22"/>
          <w:szCs w:val="22"/>
        </w:rPr>
        <w:tab/>
      </w:r>
    </w:p>
    <w:p w14:paraId="56C630AC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134C2E1D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461ECA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17D8D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E779F1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3DDC82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5141256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4B454A92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4A8E91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4E92C6C1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91D56A" w14:textId="0D4B069E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B53D44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FC39FD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49620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43369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079BB54" w14:textId="327F3878" w:rsidR="009A74B4" w:rsidRPr="001B0F78" w:rsidRDefault="009A74B4" w:rsidP="00952B0D">
      <w:pPr>
        <w:jc w:val="left"/>
        <w:rPr>
          <w:rFonts w:ascii="Times New Roman" w:hAnsi="Times New Roman"/>
          <w:sz w:val="22"/>
          <w:szCs w:val="22"/>
        </w:rPr>
      </w:pPr>
    </w:p>
    <w:p w14:paraId="55A618C0" w14:textId="601070B0" w:rsidR="00952B0D" w:rsidRPr="001B0F78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6E215ECD" w14:textId="1DCF779E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1: </w:t>
      </w:r>
      <w:r w:rsidRPr="001B0F78">
        <w:rPr>
          <w:rFonts w:ascii="Times New Roman" w:hAnsi="Times New Roman" w:cs="Times New Roman"/>
          <w:sz w:val="22"/>
          <w:szCs w:val="22"/>
        </w:rPr>
        <w:tab/>
      </w:r>
    </w:p>
    <w:p w14:paraId="113EDD7B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63238146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C366AA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465D53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723A1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9E8F3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6E9D008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2DE97A7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6CA5D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3D272DC0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23358B" w14:textId="2C42AA4E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C9F601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EF5C68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B8C5AB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83FA54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71C00233" w14:textId="3B2CBD85" w:rsidR="00952B0D" w:rsidRPr="001B0F78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3E6F57FB" w14:textId="508F08A8" w:rsidR="00952B0D" w:rsidRPr="001B0F78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1A4BF205" w14:textId="6E906D40" w:rsidR="00952B0D" w:rsidRPr="001B0F78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0C99468D" w14:textId="3B81A33C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2: </w:t>
      </w:r>
      <w:r w:rsidRPr="001B0F78">
        <w:rPr>
          <w:rFonts w:ascii="Times New Roman" w:hAnsi="Times New Roman" w:cs="Times New Roman"/>
          <w:sz w:val="22"/>
          <w:szCs w:val="22"/>
        </w:rPr>
        <w:tab/>
      </w:r>
    </w:p>
    <w:p w14:paraId="6F34411F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522CF59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B3416A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E162C9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97ACB5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C986FA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D4BFBF7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70DEFB9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B26081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51884414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6EC64" w14:textId="63D7BD17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376AD4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0A3130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0DE70A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6533F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5BC1C5F" w14:textId="776015C0" w:rsidR="00952B0D" w:rsidRPr="001B0F78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3C2F689A" w14:textId="01CCAD8C" w:rsidR="00952B0D" w:rsidRPr="001B0F78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0D7A2CB9" w14:textId="6ED61B5A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3: </w:t>
      </w:r>
      <w:r w:rsidRPr="001B0F78">
        <w:rPr>
          <w:rFonts w:ascii="Times New Roman" w:hAnsi="Times New Roman" w:cs="Times New Roman"/>
          <w:sz w:val="22"/>
          <w:szCs w:val="22"/>
        </w:rPr>
        <w:tab/>
      </w:r>
    </w:p>
    <w:p w14:paraId="2312713A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7427976F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8E8481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7E18D1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8AB622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7A16A2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DC32E5A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3D602F2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3BC5FF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42F72C3E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E96853" w14:textId="0A2B85B8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53FA50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B6B7D0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B67E01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0CC53A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242A7FEB" w14:textId="26E43D5D" w:rsidR="00952B0D" w:rsidRPr="001B0F78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1D12E165" w14:textId="785D938A" w:rsidR="00952B0D" w:rsidRPr="001B0F78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3868EA2A" w14:textId="39C2896D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4: </w:t>
      </w:r>
      <w:r w:rsidRPr="001B0F78">
        <w:rPr>
          <w:rFonts w:ascii="Times New Roman" w:hAnsi="Times New Roman" w:cs="Times New Roman"/>
          <w:sz w:val="22"/>
          <w:szCs w:val="22"/>
        </w:rPr>
        <w:tab/>
      </w:r>
    </w:p>
    <w:p w14:paraId="2BEC2453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67D03CA0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3A608B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96668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E8EF97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3C2874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8E8D79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47A463F9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9C1B4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0865BCB0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B2B64B" w14:textId="4A0B0704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0831DC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6DC43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0DAFE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22DC2E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8F209A6" w14:textId="771EDE1B" w:rsidR="00952B0D" w:rsidRPr="001B0F78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763BA4E5" w14:textId="6931E564" w:rsidR="00952B0D" w:rsidRPr="001B0F78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63BB1A0B" w14:textId="710A89BE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5: </w:t>
      </w:r>
      <w:r w:rsidRPr="001B0F78">
        <w:rPr>
          <w:rFonts w:ascii="Times New Roman" w:hAnsi="Times New Roman" w:cs="Times New Roman"/>
          <w:sz w:val="22"/>
          <w:szCs w:val="22"/>
        </w:rPr>
        <w:tab/>
      </w:r>
    </w:p>
    <w:p w14:paraId="1BE30877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0121ED70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C8895B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4A56E0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F3C216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69C9C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46F37B4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9B8CEC2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E09E33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45959F47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9E8C2D" w14:textId="6C5F263F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744D74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CC157A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60993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E385ED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A3A2570" w14:textId="5C8527B8" w:rsidR="00952B0D" w:rsidRPr="001B0F78" w:rsidRDefault="00952B0D" w:rsidP="00952B0D">
      <w:pPr>
        <w:jc w:val="left"/>
        <w:rPr>
          <w:rFonts w:ascii="Times New Roman" w:hAnsi="Times New Roman"/>
          <w:b/>
          <w:sz w:val="22"/>
          <w:szCs w:val="22"/>
        </w:rPr>
      </w:pPr>
    </w:p>
    <w:p w14:paraId="7B51B401" w14:textId="77777777" w:rsidR="00192A2B" w:rsidRPr="001B0F78" w:rsidRDefault="00192A2B" w:rsidP="00952B0D">
      <w:pPr>
        <w:jc w:val="left"/>
        <w:rPr>
          <w:rFonts w:ascii="Times New Roman" w:hAnsi="Times New Roman"/>
          <w:b/>
          <w:sz w:val="22"/>
          <w:szCs w:val="22"/>
        </w:rPr>
      </w:pPr>
    </w:p>
    <w:p w14:paraId="60676A2A" w14:textId="616DD743" w:rsidR="00952B0D" w:rsidRPr="001B0F78" w:rsidRDefault="00192A2B" w:rsidP="00952B0D">
      <w:pPr>
        <w:jc w:val="left"/>
        <w:rPr>
          <w:rFonts w:ascii="Times New Roman" w:hAnsi="Times New Roman"/>
          <w:b/>
          <w:sz w:val="22"/>
          <w:szCs w:val="22"/>
        </w:rPr>
      </w:pPr>
      <w:r w:rsidRPr="001B0F78">
        <w:rPr>
          <w:rFonts w:ascii="Times New Roman" w:hAnsi="Times New Roman"/>
          <w:b/>
          <w:sz w:val="22"/>
          <w:szCs w:val="22"/>
        </w:rPr>
        <w:t>Časť 16:</w:t>
      </w:r>
    </w:p>
    <w:p w14:paraId="4DE81BF3" w14:textId="77777777" w:rsidR="00192A2B" w:rsidRPr="001B0F78" w:rsidRDefault="00192A2B" w:rsidP="00952B0D">
      <w:pPr>
        <w:jc w:val="left"/>
        <w:rPr>
          <w:rFonts w:ascii="Times New Roman" w:hAnsi="Times New Roman"/>
          <w:b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B0F78" w14:paraId="37652E60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BF32C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0CD8D0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E6B119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2510EE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7207563F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E849C49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6C577D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B0F78" w14:paraId="5827BA60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B0FC28" w14:textId="7333CFF7" w:rsidR="00192A2B" w:rsidRPr="001B0F78" w:rsidRDefault="001B0F78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C657DC" w14:textId="77777777" w:rsidR="00192A2B" w:rsidRPr="001B0F78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2557C7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A56ABA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17BE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69713B6" w14:textId="7FF8A7D7" w:rsidR="00192A2B" w:rsidRPr="001B0F78" w:rsidRDefault="00192A2B" w:rsidP="00952B0D">
      <w:pPr>
        <w:jc w:val="left"/>
        <w:rPr>
          <w:rFonts w:ascii="Times New Roman" w:hAnsi="Times New Roman"/>
          <w:sz w:val="22"/>
          <w:szCs w:val="22"/>
        </w:rPr>
      </w:pPr>
    </w:p>
    <w:p w14:paraId="014BD7A0" w14:textId="77777777" w:rsidR="00192A2B" w:rsidRPr="001B0F78" w:rsidRDefault="00192A2B" w:rsidP="00952B0D">
      <w:pPr>
        <w:jc w:val="left"/>
        <w:rPr>
          <w:rFonts w:ascii="Times New Roman" w:hAnsi="Times New Roman"/>
          <w:sz w:val="22"/>
          <w:szCs w:val="22"/>
        </w:rPr>
      </w:pPr>
    </w:p>
    <w:p w14:paraId="5915F4B1" w14:textId="7086D725" w:rsidR="00192A2B" w:rsidRPr="001B0F78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 w:rsidRPr="001B0F78">
        <w:rPr>
          <w:rFonts w:ascii="Times New Roman" w:hAnsi="Times New Roman"/>
          <w:b/>
          <w:sz w:val="22"/>
          <w:szCs w:val="22"/>
        </w:rPr>
        <w:t>Časť 17:</w:t>
      </w:r>
    </w:p>
    <w:p w14:paraId="20D68F0D" w14:textId="559BB39F" w:rsidR="00192A2B" w:rsidRPr="001B0F78" w:rsidRDefault="00192A2B" w:rsidP="00952B0D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B0F78" w14:paraId="3F610A75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446E8F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524A27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F38AB8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1D726F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14BBF201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93FD680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14A093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B0F78" w14:paraId="6E49601C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DB0971" w14:textId="0DF7D905" w:rsidR="00192A2B" w:rsidRPr="001B0F78" w:rsidRDefault="001B0F78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05ECD8" w14:textId="77777777" w:rsidR="00192A2B" w:rsidRPr="001B0F78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5C0E89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A65F1C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9B77A2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1300BE0" w14:textId="77777777" w:rsidR="00192A2B" w:rsidRPr="001B0F78" w:rsidRDefault="00192A2B" w:rsidP="00952B0D">
      <w:pPr>
        <w:jc w:val="left"/>
        <w:rPr>
          <w:rFonts w:ascii="Times New Roman" w:hAnsi="Times New Roman"/>
          <w:sz w:val="22"/>
          <w:szCs w:val="22"/>
        </w:rPr>
      </w:pPr>
    </w:p>
    <w:p w14:paraId="47EF5603" w14:textId="77777777" w:rsidR="001B0F78" w:rsidRPr="001B0F78" w:rsidRDefault="001B0F78" w:rsidP="00192A2B">
      <w:pPr>
        <w:jc w:val="left"/>
        <w:rPr>
          <w:rFonts w:ascii="Times New Roman" w:hAnsi="Times New Roman"/>
          <w:b/>
          <w:sz w:val="22"/>
          <w:szCs w:val="22"/>
        </w:rPr>
      </w:pPr>
    </w:p>
    <w:p w14:paraId="0EAFE907" w14:textId="784D48D0" w:rsidR="00192A2B" w:rsidRPr="001B0F78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 w:rsidRPr="001B0F78">
        <w:rPr>
          <w:rFonts w:ascii="Times New Roman" w:hAnsi="Times New Roman"/>
          <w:b/>
          <w:sz w:val="22"/>
          <w:szCs w:val="22"/>
        </w:rPr>
        <w:lastRenderedPageBreak/>
        <w:t>Časť 18:</w:t>
      </w:r>
    </w:p>
    <w:p w14:paraId="0D8B6C37" w14:textId="77777777" w:rsidR="00192A2B" w:rsidRPr="001B0F78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B0F78" w14:paraId="6C84B128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C33613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FE444E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8F302A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378E34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5A573DA7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5FE5048F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ECDA6E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B0F78" w14:paraId="6CEE1E94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8D4DD5" w14:textId="41144E5B" w:rsidR="00192A2B" w:rsidRPr="001B0F78" w:rsidRDefault="001B0F78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EFB96B" w14:textId="77777777" w:rsidR="00192A2B" w:rsidRPr="001B0F78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A9444C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ADC5FD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916576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BF32353" w14:textId="44F12CCF" w:rsidR="00192A2B" w:rsidRPr="001B0F78" w:rsidRDefault="00192A2B" w:rsidP="005233BC">
      <w:pPr>
        <w:rPr>
          <w:rFonts w:ascii="Times New Roman" w:hAnsi="Times New Roman"/>
        </w:rPr>
      </w:pPr>
    </w:p>
    <w:p w14:paraId="7350E886" w14:textId="77777777" w:rsidR="00192A2B" w:rsidRPr="001B0F78" w:rsidRDefault="00192A2B" w:rsidP="005233BC">
      <w:pPr>
        <w:rPr>
          <w:rFonts w:ascii="Times New Roman" w:hAnsi="Times New Roman"/>
        </w:rPr>
      </w:pPr>
    </w:p>
    <w:p w14:paraId="762F5ABB" w14:textId="5B21B6FB" w:rsidR="00192A2B" w:rsidRPr="001B0F78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 w:rsidRPr="001B0F78">
        <w:rPr>
          <w:rFonts w:ascii="Times New Roman" w:hAnsi="Times New Roman"/>
          <w:b/>
          <w:sz w:val="22"/>
          <w:szCs w:val="22"/>
        </w:rPr>
        <w:t>Časť 19:</w:t>
      </w:r>
    </w:p>
    <w:p w14:paraId="11B8B2E5" w14:textId="77777777" w:rsidR="00192A2B" w:rsidRPr="001B0F78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B0F78" w14:paraId="4646FBCF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3B183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ADE2E2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E5A7FA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6A24A4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20CAD7A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B67EB93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C54077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B0F78" w14:paraId="73209B42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37013A" w14:textId="2A111AFD" w:rsidR="00192A2B" w:rsidRPr="001B0F78" w:rsidRDefault="001B0F78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36DD6B" w14:textId="77777777" w:rsidR="00192A2B" w:rsidRPr="001B0F78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D9396C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7CBF20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BCEEC4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4F3C091" w14:textId="77777777" w:rsidR="00192A2B" w:rsidRPr="001B0F78" w:rsidRDefault="00192A2B" w:rsidP="005233BC">
      <w:pPr>
        <w:rPr>
          <w:rFonts w:ascii="Times New Roman" w:hAnsi="Times New Roman"/>
        </w:rPr>
      </w:pPr>
    </w:p>
    <w:p w14:paraId="7482BB9B" w14:textId="01F54908" w:rsidR="00192A2B" w:rsidRPr="001B0F78" w:rsidRDefault="00192A2B" w:rsidP="005233BC">
      <w:pPr>
        <w:rPr>
          <w:rFonts w:ascii="Times New Roman" w:hAnsi="Times New Roman"/>
        </w:rPr>
      </w:pPr>
    </w:p>
    <w:p w14:paraId="14CD770A" w14:textId="6A2C579D" w:rsidR="00192A2B" w:rsidRPr="001B0F78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 w:rsidRPr="001B0F78">
        <w:rPr>
          <w:rFonts w:ascii="Times New Roman" w:hAnsi="Times New Roman"/>
          <w:b/>
          <w:sz w:val="22"/>
          <w:szCs w:val="22"/>
        </w:rPr>
        <w:t>Časť 20:</w:t>
      </w:r>
    </w:p>
    <w:p w14:paraId="295C8111" w14:textId="77777777" w:rsidR="00192A2B" w:rsidRPr="001B0F78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B0F78" w14:paraId="2D9EBEF6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0391F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2C5332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808573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8C4FEB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8E29442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75E700E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FDBF3F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B0F78" w14:paraId="642BC595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10AC93" w14:textId="0FEA3DEE" w:rsidR="00192A2B" w:rsidRPr="001B0F78" w:rsidRDefault="001B0F78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B948A3" w14:textId="77777777" w:rsidR="00192A2B" w:rsidRPr="001B0F78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2468C2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D3C89F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C45634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9FF5E32" w14:textId="4DD94A2C" w:rsidR="00192A2B" w:rsidRPr="001B0F78" w:rsidRDefault="00192A2B" w:rsidP="005233BC">
      <w:pPr>
        <w:rPr>
          <w:rFonts w:ascii="Times New Roman" w:hAnsi="Times New Roman"/>
        </w:rPr>
      </w:pPr>
    </w:p>
    <w:p w14:paraId="23FF4B95" w14:textId="1403658E" w:rsidR="00192A2B" w:rsidRPr="001B0F78" w:rsidRDefault="00192A2B" w:rsidP="005233BC">
      <w:pPr>
        <w:rPr>
          <w:rFonts w:ascii="Times New Roman" w:hAnsi="Times New Roman"/>
        </w:rPr>
      </w:pPr>
    </w:p>
    <w:p w14:paraId="13C5406C" w14:textId="68E124E5" w:rsidR="00192A2B" w:rsidRPr="001B0F78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 w:rsidRPr="001B0F78">
        <w:rPr>
          <w:rFonts w:ascii="Times New Roman" w:hAnsi="Times New Roman"/>
          <w:b/>
          <w:sz w:val="22"/>
          <w:szCs w:val="22"/>
        </w:rPr>
        <w:t>Časť 21:</w:t>
      </w:r>
    </w:p>
    <w:p w14:paraId="11451860" w14:textId="77777777" w:rsidR="00192A2B" w:rsidRPr="001B0F78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B0F78" w14:paraId="2642F786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C4C3A3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9216DC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83DD2D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C8C683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6746E26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BB28A7D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77995B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B0F78" w14:paraId="422CC19E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EA3BF" w14:textId="1B526D8D" w:rsidR="00192A2B" w:rsidRPr="001B0F78" w:rsidRDefault="001B0F78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7CCEF3" w14:textId="77777777" w:rsidR="00192A2B" w:rsidRPr="001B0F78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1BFDCA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E43374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96D9C1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15BA491" w14:textId="4A0C91A8" w:rsidR="00192A2B" w:rsidRPr="001B0F78" w:rsidRDefault="00192A2B" w:rsidP="005233BC">
      <w:pPr>
        <w:rPr>
          <w:rFonts w:ascii="Times New Roman" w:hAnsi="Times New Roman"/>
        </w:rPr>
      </w:pPr>
    </w:p>
    <w:p w14:paraId="5F3CA9E7" w14:textId="354EF4E3" w:rsidR="00192A2B" w:rsidRPr="001B0F78" w:rsidRDefault="00192A2B" w:rsidP="005233BC">
      <w:pPr>
        <w:rPr>
          <w:rFonts w:ascii="Times New Roman" w:hAnsi="Times New Roman"/>
        </w:rPr>
      </w:pPr>
    </w:p>
    <w:p w14:paraId="1D0A4BFD" w14:textId="73C06C53" w:rsidR="00192A2B" w:rsidRPr="001B0F78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 w:rsidRPr="001B0F78">
        <w:rPr>
          <w:rFonts w:ascii="Times New Roman" w:hAnsi="Times New Roman"/>
          <w:b/>
          <w:sz w:val="22"/>
          <w:szCs w:val="22"/>
        </w:rPr>
        <w:t>Časť 22:</w:t>
      </w:r>
    </w:p>
    <w:p w14:paraId="2F11FCAE" w14:textId="77777777" w:rsidR="00192A2B" w:rsidRPr="001B0F78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B0F78" w14:paraId="1D3974B4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177BE5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F8F47A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C7E8EE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3FA8A2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1353534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5146EA86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A00055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B0F78" w14:paraId="77B37A16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3EDD3B" w14:textId="1E8FECE4" w:rsidR="00192A2B" w:rsidRPr="001B0F78" w:rsidRDefault="001B0F78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B9F0FB" w14:textId="77777777" w:rsidR="00192A2B" w:rsidRPr="001B0F78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5EB123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BE7164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10F5D2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1156682" w14:textId="3B5FA77C" w:rsidR="00192A2B" w:rsidRPr="001B0F78" w:rsidRDefault="00192A2B" w:rsidP="005233BC">
      <w:pPr>
        <w:rPr>
          <w:rFonts w:ascii="Times New Roman" w:hAnsi="Times New Roman"/>
        </w:rPr>
      </w:pPr>
    </w:p>
    <w:p w14:paraId="5FA925DF" w14:textId="771ED671" w:rsidR="00192A2B" w:rsidRPr="001B0F78" w:rsidRDefault="00192A2B" w:rsidP="005233BC">
      <w:pPr>
        <w:rPr>
          <w:rFonts w:ascii="Times New Roman" w:hAnsi="Times New Roman"/>
        </w:rPr>
      </w:pPr>
    </w:p>
    <w:p w14:paraId="5A7F358D" w14:textId="384B3502" w:rsidR="00192A2B" w:rsidRPr="001B0F78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 w:rsidRPr="001B0F78">
        <w:rPr>
          <w:rFonts w:ascii="Times New Roman" w:hAnsi="Times New Roman"/>
          <w:b/>
          <w:sz w:val="22"/>
          <w:szCs w:val="22"/>
        </w:rPr>
        <w:t>Časť 23:</w:t>
      </w:r>
    </w:p>
    <w:p w14:paraId="5D364101" w14:textId="77777777" w:rsidR="00192A2B" w:rsidRPr="001B0F78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B0F78" w14:paraId="69574924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68BAF4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D8D239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5954C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3D4E1D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9EA8FA5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6957002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F69FA5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B0F78" w14:paraId="610465AA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9DDFDD" w14:textId="4471F275" w:rsidR="00192A2B" w:rsidRPr="001B0F78" w:rsidRDefault="001B0F78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A20FCE" w14:textId="77777777" w:rsidR="00192A2B" w:rsidRPr="001B0F78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45289B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3382D3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2E9B30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7515A59C" w14:textId="00BD13D0" w:rsidR="00192A2B" w:rsidRPr="001B0F78" w:rsidRDefault="00192A2B" w:rsidP="005233BC">
      <w:pPr>
        <w:rPr>
          <w:rFonts w:ascii="Times New Roman" w:hAnsi="Times New Roman"/>
        </w:rPr>
      </w:pPr>
    </w:p>
    <w:p w14:paraId="70ADB900" w14:textId="383D5F53" w:rsidR="00192A2B" w:rsidRPr="001B0F78" w:rsidRDefault="00192A2B" w:rsidP="005233BC">
      <w:pPr>
        <w:rPr>
          <w:rFonts w:ascii="Times New Roman" w:hAnsi="Times New Roman"/>
        </w:rPr>
      </w:pPr>
    </w:p>
    <w:p w14:paraId="257EC593" w14:textId="626F40CD" w:rsidR="00192A2B" w:rsidRPr="001B0F78" w:rsidRDefault="00192A2B" w:rsidP="005233BC">
      <w:pPr>
        <w:rPr>
          <w:rFonts w:ascii="Times New Roman" w:hAnsi="Times New Roman"/>
        </w:rPr>
      </w:pPr>
    </w:p>
    <w:p w14:paraId="6115F18E" w14:textId="77777777" w:rsidR="001B0F78" w:rsidRPr="001B0F78" w:rsidRDefault="001B0F78" w:rsidP="005233BC">
      <w:pPr>
        <w:rPr>
          <w:rFonts w:ascii="Times New Roman" w:hAnsi="Times New Roman"/>
        </w:rPr>
      </w:pPr>
    </w:p>
    <w:p w14:paraId="42641299" w14:textId="38A4A87D" w:rsidR="00192A2B" w:rsidRPr="001B0F78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 w:rsidRPr="001B0F78">
        <w:rPr>
          <w:rFonts w:ascii="Times New Roman" w:hAnsi="Times New Roman"/>
          <w:b/>
          <w:sz w:val="22"/>
          <w:szCs w:val="22"/>
        </w:rPr>
        <w:lastRenderedPageBreak/>
        <w:t>Časť 24:</w:t>
      </w:r>
    </w:p>
    <w:p w14:paraId="142A53D2" w14:textId="77777777" w:rsidR="00192A2B" w:rsidRPr="001B0F78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B0F78" w14:paraId="1C138688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DE69C5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8C732D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2B3932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3E27AD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C8502FE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45D0C0E3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848C9E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B0F78" w14:paraId="590457C3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1CD012" w14:textId="469E3A18" w:rsidR="00192A2B" w:rsidRPr="001B0F78" w:rsidRDefault="001B0F78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671303" w14:textId="77777777" w:rsidR="00192A2B" w:rsidRPr="001B0F78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513714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BABDB3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0C6826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9147F4B" w14:textId="16A7CB81" w:rsidR="00192A2B" w:rsidRPr="001B0F78" w:rsidRDefault="00192A2B" w:rsidP="005233BC">
      <w:pPr>
        <w:rPr>
          <w:rFonts w:ascii="Times New Roman" w:hAnsi="Times New Roman"/>
        </w:rPr>
      </w:pPr>
    </w:p>
    <w:p w14:paraId="3E36CA69" w14:textId="570000F9" w:rsidR="00192A2B" w:rsidRPr="001B0F78" w:rsidRDefault="00192A2B" w:rsidP="005233BC">
      <w:pPr>
        <w:rPr>
          <w:rFonts w:ascii="Times New Roman" w:hAnsi="Times New Roman"/>
        </w:rPr>
      </w:pPr>
    </w:p>
    <w:p w14:paraId="40E8F09D" w14:textId="2AB31DC3" w:rsidR="00192A2B" w:rsidRPr="001B0F78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 w:rsidRPr="001B0F78">
        <w:rPr>
          <w:rFonts w:ascii="Times New Roman" w:hAnsi="Times New Roman"/>
          <w:b/>
          <w:sz w:val="22"/>
          <w:szCs w:val="22"/>
        </w:rPr>
        <w:t>Časť 25:</w:t>
      </w:r>
    </w:p>
    <w:p w14:paraId="43638BDB" w14:textId="77777777" w:rsidR="00192A2B" w:rsidRPr="001B0F78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B0F78" w14:paraId="6F75BCD8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F91BB6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A8F613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F51263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CF57DB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46A11A6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433E3C6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B5EDEF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B0F78" w14:paraId="22DFCD2A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DA8E34" w14:textId="68C202E1" w:rsidR="00192A2B" w:rsidRPr="001B0F78" w:rsidRDefault="001B0F78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8E0B5F" w14:textId="77777777" w:rsidR="00192A2B" w:rsidRPr="001B0F78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573B58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8C4DCC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91791A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63240B3" w14:textId="7ECE7B54" w:rsidR="00192A2B" w:rsidRPr="001B0F78" w:rsidRDefault="00192A2B" w:rsidP="005233BC">
      <w:pPr>
        <w:rPr>
          <w:rFonts w:ascii="Times New Roman" w:hAnsi="Times New Roman"/>
        </w:rPr>
      </w:pPr>
    </w:p>
    <w:p w14:paraId="525E32C3" w14:textId="02CE3664" w:rsidR="00192A2B" w:rsidRPr="001B0F78" w:rsidRDefault="00192A2B" w:rsidP="005233BC">
      <w:pPr>
        <w:rPr>
          <w:rFonts w:ascii="Times New Roman" w:hAnsi="Times New Roman"/>
        </w:rPr>
      </w:pPr>
    </w:p>
    <w:p w14:paraId="4945E8AD" w14:textId="042929A3" w:rsidR="00192A2B" w:rsidRPr="001B0F78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 w:rsidRPr="001B0F78">
        <w:rPr>
          <w:rFonts w:ascii="Times New Roman" w:hAnsi="Times New Roman"/>
          <w:b/>
          <w:sz w:val="22"/>
          <w:szCs w:val="22"/>
        </w:rPr>
        <w:t>Časť 26:</w:t>
      </w:r>
    </w:p>
    <w:p w14:paraId="19FC20F9" w14:textId="77777777" w:rsidR="00192A2B" w:rsidRPr="001B0F78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B0F78" w14:paraId="5E15CAB0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89A80D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00F262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F7696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055424B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1DCFD02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5E2ED53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B75A73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B0F78" w14:paraId="4FD316E6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0DA4C6" w14:textId="62329277" w:rsidR="00192A2B" w:rsidRPr="001B0F78" w:rsidRDefault="001B0F78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76E371" w14:textId="77777777" w:rsidR="00192A2B" w:rsidRPr="001B0F78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006A00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EF56E5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E56150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C093BBF" w14:textId="7022516A" w:rsidR="00192A2B" w:rsidRPr="001B0F78" w:rsidRDefault="00192A2B" w:rsidP="005233BC">
      <w:pPr>
        <w:rPr>
          <w:rFonts w:ascii="Times New Roman" w:hAnsi="Times New Roman"/>
        </w:rPr>
      </w:pPr>
    </w:p>
    <w:p w14:paraId="6F9A43DE" w14:textId="0C2A9F4D" w:rsidR="00192A2B" w:rsidRPr="001B0F78" w:rsidRDefault="00192A2B" w:rsidP="005233BC">
      <w:pPr>
        <w:rPr>
          <w:rFonts w:ascii="Times New Roman" w:hAnsi="Times New Roman"/>
        </w:rPr>
      </w:pPr>
    </w:p>
    <w:p w14:paraId="32A8C3E1" w14:textId="4E574C96" w:rsidR="00192A2B" w:rsidRPr="001B0F78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 w:rsidRPr="001B0F78">
        <w:rPr>
          <w:rFonts w:ascii="Times New Roman" w:hAnsi="Times New Roman"/>
          <w:b/>
          <w:sz w:val="22"/>
          <w:szCs w:val="22"/>
        </w:rPr>
        <w:t>Časť 27:</w:t>
      </w:r>
    </w:p>
    <w:p w14:paraId="0F6F6A14" w14:textId="77777777" w:rsidR="00192A2B" w:rsidRPr="001B0F78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B0F78" w14:paraId="520E5D75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4544DA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6F32E4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002A8D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6D0EE8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8E1B026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52F81CA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92F002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B0F78" w14:paraId="165C3A90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243E74" w14:textId="635F9A2C" w:rsidR="00192A2B" w:rsidRPr="001B0F78" w:rsidRDefault="001B0F78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C9FA9" w14:textId="77777777" w:rsidR="00192A2B" w:rsidRPr="001B0F78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060715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4AB805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82A0B7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A2E05FE" w14:textId="6B3F74FC" w:rsidR="00192A2B" w:rsidRPr="001B0F78" w:rsidRDefault="00192A2B" w:rsidP="005233BC">
      <w:pPr>
        <w:rPr>
          <w:rFonts w:ascii="Times New Roman" w:hAnsi="Times New Roman"/>
        </w:rPr>
      </w:pPr>
    </w:p>
    <w:p w14:paraId="7C77DD1B" w14:textId="1D6A54DD" w:rsidR="00192A2B" w:rsidRPr="001B0F78" w:rsidRDefault="00192A2B" w:rsidP="005233BC">
      <w:pPr>
        <w:rPr>
          <w:rFonts w:ascii="Times New Roman" w:hAnsi="Times New Roman"/>
        </w:rPr>
      </w:pPr>
    </w:p>
    <w:p w14:paraId="0EC78F52" w14:textId="3385213B" w:rsidR="00192A2B" w:rsidRPr="001B0F78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 w:rsidRPr="001B0F78">
        <w:rPr>
          <w:rFonts w:ascii="Times New Roman" w:hAnsi="Times New Roman"/>
          <w:b/>
          <w:sz w:val="22"/>
          <w:szCs w:val="22"/>
        </w:rPr>
        <w:t>Časť 28:</w:t>
      </w:r>
    </w:p>
    <w:p w14:paraId="18D20626" w14:textId="77777777" w:rsidR="00192A2B" w:rsidRPr="001B0F78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B0F78" w14:paraId="16F32FF1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428C9D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192E57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138823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5A79F5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B05A4A4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289EC24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4DC45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B0F78" w14:paraId="742C0222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2E11C" w14:textId="55F5199D" w:rsidR="00192A2B" w:rsidRPr="001B0F78" w:rsidRDefault="001B0F78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029742" w14:textId="77777777" w:rsidR="00192A2B" w:rsidRPr="001B0F78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719FA3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05EFD5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CE7A07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3466619" w14:textId="575AB6E7" w:rsidR="00192A2B" w:rsidRPr="001B0F78" w:rsidRDefault="00192A2B" w:rsidP="005233BC">
      <w:pPr>
        <w:rPr>
          <w:rFonts w:ascii="Times New Roman" w:hAnsi="Times New Roman"/>
        </w:rPr>
      </w:pPr>
    </w:p>
    <w:p w14:paraId="4E27B321" w14:textId="640FD273" w:rsidR="00192A2B" w:rsidRPr="001B0F78" w:rsidRDefault="00192A2B" w:rsidP="005233BC">
      <w:pPr>
        <w:rPr>
          <w:rFonts w:ascii="Times New Roman" w:hAnsi="Times New Roman"/>
        </w:rPr>
      </w:pPr>
    </w:p>
    <w:p w14:paraId="5DB387DF" w14:textId="695425EA" w:rsidR="00192A2B" w:rsidRPr="001B0F78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 w:rsidRPr="001B0F78">
        <w:rPr>
          <w:rFonts w:ascii="Times New Roman" w:hAnsi="Times New Roman"/>
          <w:b/>
          <w:sz w:val="22"/>
          <w:szCs w:val="22"/>
        </w:rPr>
        <w:t>Časť 29:</w:t>
      </w:r>
    </w:p>
    <w:p w14:paraId="4B7068BA" w14:textId="77777777" w:rsidR="00192A2B" w:rsidRPr="001B0F78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B0F78" w14:paraId="6450F167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6E84EF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EE84BD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671E2D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FD842E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3C4BEC4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DD727D1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1F42C2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B0F78" w14:paraId="0EEF6D2B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49EFF6" w14:textId="79003C36" w:rsidR="00192A2B" w:rsidRPr="001B0F78" w:rsidRDefault="001B0F78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876749" w14:textId="77777777" w:rsidR="00192A2B" w:rsidRPr="001B0F78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926132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A7706F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915826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E098155" w14:textId="123BC96A" w:rsidR="00192A2B" w:rsidRPr="001B0F78" w:rsidRDefault="00192A2B" w:rsidP="005233BC">
      <w:pPr>
        <w:rPr>
          <w:rFonts w:ascii="Times New Roman" w:hAnsi="Times New Roman"/>
        </w:rPr>
      </w:pPr>
    </w:p>
    <w:p w14:paraId="1AAAA33A" w14:textId="5C3F7911" w:rsidR="00192A2B" w:rsidRPr="001B0F78" w:rsidRDefault="00192A2B" w:rsidP="005233BC">
      <w:pPr>
        <w:rPr>
          <w:rFonts w:ascii="Times New Roman" w:hAnsi="Times New Roman"/>
        </w:rPr>
      </w:pPr>
    </w:p>
    <w:p w14:paraId="0A147312" w14:textId="1912E013" w:rsidR="00192A2B" w:rsidRPr="001B0F78" w:rsidRDefault="00192A2B" w:rsidP="005233BC">
      <w:pPr>
        <w:rPr>
          <w:rFonts w:ascii="Times New Roman" w:hAnsi="Times New Roman"/>
        </w:rPr>
      </w:pPr>
    </w:p>
    <w:p w14:paraId="042B0782" w14:textId="77777777" w:rsidR="001B0F78" w:rsidRPr="001B0F78" w:rsidRDefault="001B0F78" w:rsidP="005233BC">
      <w:pPr>
        <w:rPr>
          <w:rFonts w:ascii="Times New Roman" w:hAnsi="Times New Roman"/>
        </w:rPr>
      </w:pPr>
    </w:p>
    <w:p w14:paraId="1D1598D4" w14:textId="4DFD0CAD" w:rsidR="00192A2B" w:rsidRPr="001B0F78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 w:rsidRPr="001B0F78">
        <w:rPr>
          <w:rFonts w:ascii="Times New Roman" w:hAnsi="Times New Roman"/>
          <w:b/>
          <w:sz w:val="22"/>
          <w:szCs w:val="22"/>
        </w:rPr>
        <w:lastRenderedPageBreak/>
        <w:t>Časť 30:</w:t>
      </w:r>
    </w:p>
    <w:p w14:paraId="6094C505" w14:textId="77777777" w:rsidR="00192A2B" w:rsidRPr="001B0F78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B0F78" w14:paraId="51B40845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574003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3F7BD9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7EF59E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A19AAC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9B77E04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6A4EDF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609EAB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B0F78" w14:paraId="5F9FB993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AE2C8A" w14:textId="7CFC7E73" w:rsidR="00192A2B" w:rsidRPr="001B0F78" w:rsidRDefault="001B0F78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EF6C11" w14:textId="77777777" w:rsidR="00192A2B" w:rsidRPr="001B0F78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11C262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5B2443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8ADF26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2A79C8B5" w14:textId="0D9F3783" w:rsidR="00192A2B" w:rsidRPr="001B0F78" w:rsidRDefault="00192A2B" w:rsidP="005233BC">
      <w:pPr>
        <w:rPr>
          <w:rFonts w:ascii="Times New Roman" w:hAnsi="Times New Roman"/>
        </w:rPr>
      </w:pPr>
    </w:p>
    <w:p w14:paraId="302160C7" w14:textId="0B8A7103" w:rsidR="00192A2B" w:rsidRPr="001B0F78" w:rsidRDefault="00192A2B" w:rsidP="005233BC">
      <w:pPr>
        <w:rPr>
          <w:rFonts w:ascii="Times New Roman" w:hAnsi="Times New Roman"/>
        </w:rPr>
      </w:pPr>
    </w:p>
    <w:p w14:paraId="76DDF125" w14:textId="4D6A7057" w:rsidR="00192A2B" w:rsidRPr="001B0F78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 w:rsidRPr="001B0F78">
        <w:rPr>
          <w:rFonts w:ascii="Times New Roman" w:hAnsi="Times New Roman"/>
          <w:b/>
          <w:sz w:val="22"/>
          <w:szCs w:val="22"/>
        </w:rPr>
        <w:t>Časť 31:</w:t>
      </w:r>
    </w:p>
    <w:p w14:paraId="3B791EDD" w14:textId="77777777" w:rsidR="00192A2B" w:rsidRPr="001B0F78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B0F78" w14:paraId="78DFC126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A1D908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0FCC17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157370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FA446F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62051BC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0EC5312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3B8EBD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B0F78" w14:paraId="2CBF83F8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1BC80" w14:textId="008AF38C" w:rsidR="00192A2B" w:rsidRPr="001B0F78" w:rsidRDefault="001B0F78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A95157" w14:textId="77777777" w:rsidR="00192A2B" w:rsidRPr="001B0F78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A26474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F4748E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285131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91E34D7" w14:textId="4A36794A" w:rsidR="00192A2B" w:rsidRPr="001B0F78" w:rsidRDefault="00192A2B" w:rsidP="005233BC">
      <w:pPr>
        <w:rPr>
          <w:rFonts w:ascii="Times New Roman" w:hAnsi="Times New Roman"/>
        </w:rPr>
      </w:pPr>
    </w:p>
    <w:p w14:paraId="26D7EE91" w14:textId="44E7EC9E" w:rsidR="00192A2B" w:rsidRPr="001B0F78" w:rsidRDefault="00192A2B" w:rsidP="005233BC">
      <w:pPr>
        <w:rPr>
          <w:rFonts w:ascii="Times New Roman" w:hAnsi="Times New Roman"/>
        </w:rPr>
      </w:pPr>
    </w:p>
    <w:p w14:paraId="4C853824" w14:textId="142622D6" w:rsidR="00192A2B" w:rsidRPr="001B0F78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 w:rsidRPr="001B0F78">
        <w:rPr>
          <w:rFonts w:ascii="Times New Roman" w:hAnsi="Times New Roman"/>
          <w:b/>
          <w:sz w:val="22"/>
          <w:szCs w:val="22"/>
        </w:rPr>
        <w:t>Časť 32:</w:t>
      </w:r>
    </w:p>
    <w:p w14:paraId="2DC78F47" w14:textId="77777777" w:rsidR="00192A2B" w:rsidRPr="001B0F78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B0F78" w14:paraId="579666FD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D0543C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3C5989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43D182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C941EB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7F2981B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0C22570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32D86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B0F78" w14:paraId="65C0551B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F9D4AC" w14:textId="4689EBD4" w:rsidR="00192A2B" w:rsidRPr="001B0F78" w:rsidRDefault="001B0F78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609F60" w14:textId="77777777" w:rsidR="00192A2B" w:rsidRPr="001B0F78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CF1E5D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CC8C43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2D9BD6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06D4F3B" w14:textId="1E8DCA19" w:rsidR="00192A2B" w:rsidRPr="001B0F78" w:rsidRDefault="00192A2B" w:rsidP="005233BC">
      <w:pPr>
        <w:rPr>
          <w:rFonts w:ascii="Times New Roman" w:hAnsi="Times New Roman"/>
        </w:rPr>
      </w:pPr>
    </w:p>
    <w:p w14:paraId="408EDA07" w14:textId="434F1A2E" w:rsidR="00192A2B" w:rsidRPr="001B0F78" w:rsidRDefault="00192A2B" w:rsidP="005233BC">
      <w:pPr>
        <w:rPr>
          <w:rFonts w:ascii="Times New Roman" w:hAnsi="Times New Roman"/>
        </w:rPr>
      </w:pPr>
    </w:p>
    <w:p w14:paraId="05A6F933" w14:textId="22C34352" w:rsidR="00192A2B" w:rsidRPr="001B0F78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 w:rsidRPr="001B0F78">
        <w:rPr>
          <w:rFonts w:ascii="Times New Roman" w:hAnsi="Times New Roman"/>
          <w:b/>
          <w:sz w:val="22"/>
          <w:szCs w:val="22"/>
        </w:rPr>
        <w:t>Časť 33:</w:t>
      </w:r>
    </w:p>
    <w:p w14:paraId="71B2CA61" w14:textId="77777777" w:rsidR="00192A2B" w:rsidRPr="001B0F78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B0F78" w14:paraId="141B5071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0AD58F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AFC591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3AED78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B4EB5D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11B6264E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3E837CF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B1BFE3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B0F78" w14:paraId="0076F475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E9C4E2" w14:textId="231B522E" w:rsidR="00192A2B" w:rsidRPr="001B0F78" w:rsidRDefault="001B0F78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32F709" w14:textId="77777777" w:rsidR="00192A2B" w:rsidRPr="001B0F78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3BBB29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87D1C9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87F2B6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CAC362B" w14:textId="6E8CD2CA" w:rsidR="00192A2B" w:rsidRPr="001B0F78" w:rsidRDefault="00192A2B" w:rsidP="005233BC">
      <w:pPr>
        <w:rPr>
          <w:rFonts w:ascii="Times New Roman" w:hAnsi="Times New Roman"/>
        </w:rPr>
      </w:pPr>
    </w:p>
    <w:p w14:paraId="2B7F889F" w14:textId="56A8F6BB" w:rsidR="00192A2B" w:rsidRPr="001B0F78" w:rsidRDefault="00192A2B" w:rsidP="005233BC">
      <w:pPr>
        <w:rPr>
          <w:rFonts w:ascii="Times New Roman" w:hAnsi="Times New Roman"/>
        </w:rPr>
      </w:pPr>
    </w:p>
    <w:p w14:paraId="5C1CC9D5" w14:textId="27A021F3" w:rsidR="00192A2B" w:rsidRPr="001B0F78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 w:rsidRPr="001B0F78">
        <w:rPr>
          <w:rFonts w:ascii="Times New Roman" w:hAnsi="Times New Roman"/>
          <w:b/>
          <w:sz w:val="22"/>
          <w:szCs w:val="22"/>
        </w:rPr>
        <w:t>Časť 34:</w:t>
      </w:r>
    </w:p>
    <w:p w14:paraId="5777E411" w14:textId="77777777" w:rsidR="00192A2B" w:rsidRPr="001B0F78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B0F78" w14:paraId="6DA9E1E4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754B66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DA5F20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8004A6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3F2CB8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BA37593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8E23D01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4B1679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B0F78" w14:paraId="7B239343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4BE20A" w14:textId="4917DF8D" w:rsidR="00192A2B" w:rsidRPr="001B0F78" w:rsidRDefault="001B0F78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2B56FF" w14:textId="77777777" w:rsidR="00192A2B" w:rsidRPr="001B0F78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B56BC6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F45D6C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B0F7EA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2B0E3BE7" w14:textId="1ED56794" w:rsidR="00192A2B" w:rsidRPr="001B0F78" w:rsidRDefault="00192A2B" w:rsidP="005233BC">
      <w:pPr>
        <w:rPr>
          <w:rFonts w:ascii="Times New Roman" w:hAnsi="Times New Roman"/>
        </w:rPr>
      </w:pPr>
    </w:p>
    <w:p w14:paraId="7BF36484" w14:textId="43640E4B" w:rsidR="00192A2B" w:rsidRPr="001B0F78" w:rsidRDefault="00192A2B" w:rsidP="005233BC">
      <w:pPr>
        <w:rPr>
          <w:rFonts w:ascii="Times New Roman" w:hAnsi="Times New Roman"/>
        </w:rPr>
      </w:pPr>
    </w:p>
    <w:p w14:paraId="41336A40" w14:textId="58B2E7AA" w:rsidR="00192A2B" w:rsidRPr="001B0F78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 w:rsidRPr="001B0F78">
        <w:rPr>
          <w:rFonts w:ascii="Times New Roman" w:hAnsi="Times New Roman"/>
          <w:b/>
          <w:sz w:val="22"/>
          <w:szCs w:val="22"/>
        </w:rPr>
        <w:t>Časť 35:</w:t>
      </w:r>
    </w:p>
    <w:p w14:paraId="6C7FE6CC" w14:textId="77777777" w:rsidR="00192A2B" w:rsidRPr="001B0F78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B0F78" w14:paraId="392B5D61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6203E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CF8F04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AE518A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7AF7BE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7F7F2157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4B2F0755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39241D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B0F78" w14:paraId="13FD570B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AA1AD8" w14:textId="6535C70D" w:rsidR="00192A2B" w:rsidRPr="001B0F78" w:rsidRDefault="001B0F78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D4AAAF" w14:textId="77777777" w:rsidR="00192A2B" w:rsidRPr="001B0F78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A4C9BA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DBA95B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FCD829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70853447" w14:textId="7900F2AC" w:rsidR="00192A2B" w:rsidRPr="001B0F78" w:rsidRDefault="00192A2B" w:rsidP="005233BC">
      <w:pPr>
        <w:rPr>
          <w:rFonts w:ascii="Times New Roman" w:hAnsi="Times New Roman"/>
        </w:rPr>
      </w:pPr>
    </w:p>
    <w:p w14:paraId="346A9ABC" w14:textId="5B223B87" w:rsidR="00192A2B" w:rsidRPr="001B0F78" w:rsidRDefault="00192A2B" w:rsidP="005233BC">
      <w:pPr>
        <w:rPr>
          <w:rFonts w:ascii="Times New Roman" w:hAnsi="Times New Roman"/>
        </w:rPr>
      </w:pPr>
    </w:p>
    <w:p w14:paraId="4B5282E8" w14:textId="77777777" w:rsidR="001B0F78" w:rsidRPr="001B0F78" w:rsidRDefault="001B0F78" w:rsidP="005233BC">
      <w:pPr>
        <w:rPr>
          <w:rFonts w:ascii="Times New Roman" w:hAnsi="Times New Roman"/>
        </w:rPr>
      </w:pPr>
    </w:p>
    <w:p w14:paraId="3D35C4CB" w14:textId="77777777" w:rsidR="00192A2B" w:rsidRPr="001B0F78" w:rsidRDefault="00192A2B" w:rsidP="005233BC">
      <w:pPr>
        <w:rPr>
          <w:rFonts w:ascii="Times New Roman" w:hAnsi="Times New Roman"/>
        </w:rPr>
      </w:pPr>
    </w:p>
    <w:p w14:paraId="2D91378F" w14:textId="7A48DBF4" w:rsidR="00192A2B" w:rsidRPr="001B0F78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 w:rsidRPr="001B0F78">
        <w:rPr>
          <w:rFonts w:ascii="Times New Roman" w:hAnsi="Times New Roman"/>
          <w:b/>
          <w:sz w:val="22"/>
          <w:szCs w:val="22"/>
        </w:rPr>
        <w:lastRenderedPageBreak/>
        <w:t>Časť 36:</w:t>
      </w:r>
    </w:p>
    <w:p w14:paraId="370D3F6B" w14:textId="77777777" w:rsidR="00192A2B" w:rsidRPr="001B0F78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B0F78" w14:paraId="11E83A74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46B6E1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E28265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B1406C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014001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7015F3A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5AAEE718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E47850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B0F78" w14:paraId="5DC9726E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174020" w14:textId="1B0692BE" w:rsidR="00192A2B" w:rsidRPr="001B0F78" w:rsidRDefault="001B0F78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03B6C9" w14:textId="77777777" w:rsidR="00192A2B" w:rsidRPr="001B0F78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88087A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B9E06C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E3809B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EC9C4D6" w14:textId="1437C1AD" w:rsidR="00192A2B" w:rsidRPr="001B0F78" w:rsidRDefault="00192A2B" w:rsidP="005233BC">
      <w:pPr>
        <w:rPr>
          <w:rFonts w:ascii="Times New Roman" w:hAnsi="Times New Roman"/>
        </w:rPr>
      </w:pPr>
    </w:p>
    <w:p w14:paraId="3A0DC9E9" w14:textId="3E07D519" w:rsidR="00192A2B" w:rsidRPr="001B0F78" w:rsidRDefault="00192A2B" w:rsidP="005233BC">
      <w:pPr>
        <w:rPr>
          <w:rFonts w:ascii="Times New Roman" w:hAnsi="Times New Roman"/>
        </w:rPr>
      </w:pPr>
    </w:p>
    <w:p w14:paraId="4DD86849" w14:textId="1111754E" w:rsidR="00192A2B" w:rsidRPr="001B0F78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 w:rsidRPr="001B0F78">
        <w:rPr>
          <w:rFonts w:ascii="Times New Roman" w:hAnsi="Times New Roman"/>
          <w:b/>
          <w:sz w:val="22"/>
          <w:szCs w:val="22"/>
        </w:rPr>
        <w:t>Časť 37:</w:t>
      </w:r>
    </w:p>
    <w:p w14:paraId="02259A74" w14:textId="77777777" w:rsidR="00192A2B" w:rsidRPr="001B0F78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B0F78" w14:paraId="1AF89EBB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A31720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BB0F4D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46E44D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B123F4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11BD3A82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37A522A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AECCEE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B0F78" w14:paraId="5BA67C85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EE1E5C" w14:textId="18D6F869" w:rsidR="00192A2B" w:rsidRPr="001B0F78" w:rsidRDefault="001B0F78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0F92A1" w14:textId="77777777" w:rsidR="00192A2B" w:rsidRPr="001B0F78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78F0D9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BC7DD1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336B40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D86F7AC" w14:textId="1D03E757" w:rsidR="00192A2B" w:rsidRPr="001B0F78" w:rsidRDefault="00192A2B" w:rsidP="005233BC">
      <w:pPr>
        <w:rPr>
          <w:rFonts w:ascii="Times New Roman" w:hAnsi="Times New Roman"/>
        </w:rPr>
      </w:pPr>
    </w:p>
    <w:p w14:paraId="39CEB319" w14:textId="49B98C4A" w:rsidR="00192A2B" w:rsidRPr="001B0F78" w:rsidRDefault="00192A2B" w:rsidP="005233BC">
      <w:pPr>
        <w:rPr>
          <w:rFonts w:ascii="Times New Roman" w:hAnsi="Times New Roman"/>
        </w:rPr>
      </w:pPr>
    </w:p>
    <w:p w14:paraId="54A7F9D1" w14:textId="1F9D7346" w:rsidR="00192A2B" w:rsidRPr="001B0F78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 w:rsidRPr="001B0F78">
        <w:rPr>
          <w:rFonts w:ascii="Times New Roman" w:hAnsi="Times New Roman"/>
          <w:b/>
          <w:sz w:val="22"/>
          <w:szCs w:val="22"/>
        </w:rPr>
        <w:t>Časť 38:</w:t>
      </w:r>
    </w:p>
    <w:p w14:paraId="4B27A629" w14:textId="77777777" w:rsidR="00192A2B" w:rsidRPr="001B0F78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B0F78" w14:paraId="1BE3C102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1E4790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AC42E4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F0E07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19FD48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71168BB8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8FB0683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357C06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B0F78" w14:paraId="4884AE07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702081" w14:textId="6E65C74E" w:rsidR="00192A2B" w:rsidRPr="001B0F78" w:rsidRDefault="001B0F78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9B9FDF" w14:textId="77777777" w:rsidR="00192A2B" w:rsidRPr="001B0F78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5111E4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28368A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C11663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E47D449" w14:textId="2515291F" w:rsidR="00192A2B" w:rsidRPr="001B0F78" w:rsidRDefault="00192A2B" w:rsidP="005233BC">
      <w:pPr>
        <w:rPr>
          <w:rFonts w:ascii="Times New Roman" w:hAnsi="Times New Roman"/>
        </w:rPr>
      </w:pPr>
    </w:p>
    <w:p w14:paraId="37D7574A" w14:textId="5B3C813B" w:rsidR="00192A2B" w:rsidRPr="001B0F78" w:rsidRDefault="00192A2B" w:rsidP="005233BC">
      <w:pPr>
        <w:rPr>
          <w:rFonts w:ascii="Times New Roman" w:hAnsi="Times New Roman"/>
        </w:rPr>
      </w:pPr>
    </w:p>
    <w:p w14:paraId="390AED70" w14:textId="6D10EB25" w:rsidR="00192A2B" w:rsidRPr="001B0F78" w:rsidRDefault="00192A2B" w:rsidP="00192A2B">
      <w:pPr>
        <w:jc w:val="left"/>
        <w:rPr>
          <w:rFonts w:ascii="Times New Roman" w:hAnsi="Times New Roman"/>
          <w:b/>
          <w:sz w:val="22"/>
          <w:szCs w:val="22"/>
        </w:rPr>
      </w:pPr>
      <w:r w:rsidRPr="001B0F78">
        <w:rPr>
          <w:rFonts w:ascii="Times New Roman" w:hAnsi="Times New Roman"/>
          <w:b/>
          <w:sz w:val="22"/>
          <w:szCs w:val="22"/>
        </w:rPr>
        <w:t>Časť 39:</w:t>
      </w:r>
    </w:p>
    <w:p w14:paraId="7343A1D3" w14:textId="77777777" w:rsidR="00192A2B" w:rsidRPr="001B0F78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B0F78" w14:paraId="76B5C807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A40814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D69473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09C78E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39933C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FD2605B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4C74AB1" w14:textId="77777777" w:rsidR="00192A2B" w:rsidRPr="001B0F78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8934A7" w14:textId="77777777" w:rsidR="00192A2B" w:rsidRPr="001B0F78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B0F78" w14:paraId="4236F792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C79AD2" w14:textId="6710BA42" w:rsidR="00192A2B" w:rsidRPr="001B0F78" w:rsidRDefault="001B0F78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B41E2" w14:textId="77777777" w:rsidR="00192A2B" w:rsidRPr="001B0F78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6B3B8A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D7FF10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60F22A" w14:textId="77777777" w:rsidR="00192A2B" w:rsidRPr="001B0F78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B369BFC" w14:textId="51C46C5D" w:rsidR="00192A2B" w:rsidRPr="001B0F78" w:rsidRDefault="00192A2B" w:rsidP="005233BC">
      <w:pPr>
        <w:rPr>
          <w:rFonts w:ascii="Times New Roman" w:hAnsi="Times New Roman"/>
        </w:rPr>
      </w:pPr>
    </w:p>
    <w:p w14:paraId="777DFAD5" w14:textId="370CAF6C" w:rsidR="00192A2B" w:rsidRPr="001B0F78" w:rsidRDefault="00192A2B" w:rsidP="005233BC">
      <w:pPr>
        <w:rPr>
          <w:rFonts w:ascii="Times New Roman" w:hAnsi="Times New Roman"/>
        </w:rPr>
      </w:pPr>
    </w:p>
    <w:p w14:paraId="2B0CC3E1" w14:textId="77777777" w:rsidR="00192A2B" w:rsidRPr="001B0F78" w:rsidRDefault="00192A2B" w:rsidP="00192A2B">
      <w:pPr>
        <w:jc w:val="left"/>
        <w:rPr>
          <w:rFonts w:ascii="Times New Roman" w:hAnsi="Times New Roman"/>
          <w:sz w:val="22"/>
          <w:szCs w:val="22"/>
        </w:rPr>
      </w:pPr>
    </w:p>
    <w:p w14:paraId="1C60C26A" w14:textId="77777777" w:rsidR="00192A2B" w:rsidRPr="001B0F78" w:rsidRDefault="00192A2B" w:rsidP="005233BC">
      <w:pPr>
        <w:rPr>
          <w:rFonts w:ascii="Times New Roman" w:hAnsi="Times New Roman"/>
        </w:rPr>
      </w:pPr>
    </w:p>
    <w:p w14:paraId="51AE6ED7" w14:textId="717B14ED" w:rsidR="00192A2B" w:rsidRPr="001B0F78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p w14:paraId="23B3397D" w14:textId="77777777" w:rsidR="00192A2B" w:rsidRPr="001B0F78" w:rsidRDefault="00192A2B" w:rsidP="005233BC">
      <w:pPr>
        <w:rPr>
          <w:rFonts w:ascii="Times New Roman" w:hAnsi="Times New Roman"/>
        </w:rPr>
      </w:pPr>
    </w:p>
    <w:p w14:paraId="695FDA0C" w14:textId="4C819EBB" w:rsidR="005233BC" w:rsidRPr="001B0F78" w:rsidRDefault="005233BC" w:rsidP="005233BC">
      <w:pPr>
        <w:rPr>
          <w:rFonts w:ascii="Times New Roman" w:hAnsi="Times New Roman"/>
          <w:szCs w:val="22"/>
          <w:lang w:eastAsia="en-US"/>
        </w:rPr>
      </w:pPr>
      <w:r w:rsidRPr="001B0F78">
        <w:rPr>
          <w:rFonts w:ascii="Times New Roman" w:hAnsi="Times New Roman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6990A8" w14:textId="77777777" w:rsidR="003A0EA8" w:rsidRDefault="003A0EA8" w:rsidP="007F0D4C">
      <w:r>
        <w:separator/>
      </w:r>
    </w:p>
  </w:endnote>
  <w:endnote w:type="continuationSeparator" w:id="0">
    <w:p w14:paraId="2DEBB9F7" w14:textId="77777777" w:rsidR="003A0EA8" w:rsidRDefault="003A0EA8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A14F10" w14:textId="77777777" w:rsidR="005233BC" w:rsidRDefault="005233B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80B8DB" w14:textId="77777777" w:rsidR="005233BC" w:rsidRDefault="005233BC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3DD036" w14:textId="77777777" w:rsidR="005233BC" w:rsidRDefault="005233BC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59197B" w14:textId="77777777" w:rsidR="003A0EA8" w:rsidRDefault="003A0EA8" w:rsidP="007F0D4C">
      <w:r>
        <w:separator/>
      </w:r>
    </w:p>
  </w:footnote>
  <w:footnote w:type="continuationSeparator" w:id="0">
    <w:p w14:paraId="54E49DF8" w14:textId="77777777" w:rsidR="003A0EA8" w:rsidRDefault="003A0EA8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761F6C" w14:textId="77777777" w:rsidR="005233BC" w:rsidRDefault="005233BC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3A2B5E3A" w:rsidR="00F7338F" w:rsidRPr="00901CBC" w:rsidRDefault="00713B69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E5E799" w14:textId="77777777" w:rsidR="005233BC" w:rsidRDefault="005233B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8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7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81B91"/>
    <w:rsid w:val="000826DB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90633"/>
    <w:rsid w:val="00192A2B"/>
    <w:rsid w:val="00195E8D"/>
    <w:rsid w:val="001A14B7"/>
    <w:rsid w:val="001A55DF"/>
    <w:rsid w:val="001A7F03"/>
    <w:rsid w:val="001B0F78"/>
    <w:rsid w:val="001B5E27"/>
    <w:rsid w:val="001C40B1"/>
    <w:rsid w:val="001D7EFA"/>
    <w:rsid w:val="001F788F"/>
    <w:rsid w:val="002024DC"/>
    <w:rsid w:val="00217D57"/>
    <w:rsid w:val="00230947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E21F7"/>
    <w:rsid w:val="002F37DD"/>
    <w:rsid w:val="00334554"/>
    <w:rsid w:val="0034007A"/>
    <w:rsid w:val="00341694"/>
    <w:rsid w:val="003468C6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0EA8"/>
    <w:rsid w:val="003A74D6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C0A"/>
    <w:rsid w:val="003F4652"/>
    <w:rsid w:val="00405788"/>
    <w:rsid w:val="00421B60"/>
    <w:rsid w:val="00433D37"/>
    <w:rsid w:val="00440EE8"/>
    <w:rsid w:val="004414E3"/>
    <w:rsid w:val="004510F1"/>
    <w:rsid w:val="0045441F"/>
    <w:rsid w:val="00460730"/>
    <w:rsid w:val="00472A2B"/>
    <w:rsid w:val="00474030"/>
    <w:rsid w:val="004750CB"/>
    <w:rsid w:val="0047671A"/>
    <w:rsid w:val="00484F5C"/>
    <w:rsid w:val="004853A9"/>
    <w:rsid w:val="004855EA"/>
    <w:rsid w:val="00493C00"/>
    <w:rsid w:val="004A444C"/>
    <w:rsid w:val="004B13FE"/>
    <w:rsid w:val="004B51AB"/>
    <w:rsid w:val="004B7D5A"/>
    <w:rsid w:val="004C0661"/>
    <w:rsid w:val="004C0B13"/>
    <w:rsid w:val="004E0D4A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D3FD0"/>
    <w:rsid w:val="005D4CBF"/>
    <w:rsid w:val="005E325B"/>
    <w:rsid w:val="005F0686"/>
    <w:rsid w:val="005F3200"/>
    <w:rsid w:val="005F7EDC"/>
    <w:rsid w:val="0061466D"/>
    <w:rsid w:val="00623A5C"/>
    <w:rsid w:val="0064062E"/>
    <w:rsid w:val="00666C22"/>
    <w:rsid w:val="006747F6"/>
    <w:rsid w:val="00682AAD"/>
    <w:rsid w:val="00685CF7"/>
    <w:rsid w:val="006977E3"/>
    <w:rsid w:val="006A29B1"/>
    <w:rsid w:val="006A4877"/>
    <w:rsid w:val="006D0837"/>
    <w:rsid w:val="006E0662"/>
    <w:rsid w:val="00706918"/>
    <w:rsid w:val="00713B69"/>
    <w:rsid w:val="007162EF"/>
    <w:rsid w:val="00716F83"/>
    <w:rsid w:val="00734044"/>
    <w:rsid w:val="00745747"/>
    <w:rsid w:val="00752ADC"/>
    <w:rsid w:val="00782D23"/>
    <w:rsid w:val="00784E3F"/>
    <w:rsid w:val="007864C5"/>
    <w:rsid w:val="00794058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45DF"/>
    <w:rsid w:val="00825562"/>
    <w:rsid w:val="00836337"/>
    <w:rsid w:val="00855CA4"/>
    <w:rsid w:val="00857612"/>
    <w:rsid w:val="008714DB"/>
    <w:rsid w:val="00871E24"/>
    <w:rsid w:val="00891A18"/>
    <w:rsid w:val="00893234"/>
    <w:rsid w:val="00894BB7"/>
    <w:rsid w:val="0089657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300"/>
    <w:rsid w:val="00911E9A"/>
    <w:rsid w:val="00913D4A"/>
    <w:rsid w:val="009201A0"/>
    <w:rsid w:val="0093021C"/>
    <w:rsid w:val="0094402B"/>
    <w:rsid w:val="00944215"/>
    <w:rsid w:val="00952B0D"/>
    <w:rsid w:val="009562F7"/>
    <w:rsid w:val="0096440E"/>
    <w:rsid w:val="009654BD"/>
    <w:rsid w:val="00965FF5"/>
    <w:rsid w:val="00984791"/>
    <w:rsid w:val="00993D11"/>
    <w:rsid w:val="009966B9"/>
    <w:rsid w:val="009A74B4"/>
    <w:rsid w:val="009A7CD7"/>
    <w:rsid w:val="009B6878"/>
    <w:rsid w:val="009E0BF3"/>
    <w:rsid w:val="009E2D86"/>
    <w:rsid w:val="009E3756"/>
    <w:rsid w:val="009F11EC"/>
    <w:rsid w:val="00A47F94"/>
    <w:rsid w:val="00A53C24"/>
    <w:rsid w:val="00A62199"/>
    <w:rsid w:val="00A80BB9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1808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CF5CB9"/>
    <w:rsid w:val="00D00391"/>
    <w:rsid w:val="00D30D7C"/>
    <w:rsid w:val="00D35CF4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729FEF2B-0BBC-43E8-8358-2A83B8D9F2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868</Words>
  <Characters>4950</Characters>
  <Application>Microsoft Office Word</Application>
  <DocSecurity>0</DocSecurity>
  <Lines>41</Lines>
  <Paragraphs>1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1-10T15:35:00Z</dcterms:created>
  <dcterms:modified xsi:type="dcterms:W3CDTF">2022-11-11T08:53:00Z</dcterms:modified>
</cp:coreProperties>
</file>